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Elis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Masin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Desenzano del Garda, BS, Italia San Felice del Benaco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San Felice del Benaco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1/07/2005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19855740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elisamasin005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7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7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7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7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